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B4CB91" w14:textId="4A4DD8C4" w:rsidR="005A3BE1" w:rsidRDefault="00B21232">
      <w:r>
        <w:rPr>
          <w:noProof/>
        </w:rPr>
        <w:drawing>
          <wp:inline distT="0" distB="0" distL="0" distR="0" wp14:anchorId="6C12E1C5" wp14:editId="2B6C4398">
            <wp:extent cx="5041270" cy="3530159"/>
            <wp:effectExtent l="0" t="0" r="698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41270" cy="353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1B1CB" w14:textId="3680C6C1" w:rsidR="007028C6" w:rsidRDefault="007028C6">
      <w:pPr>
        <w:rPr>
          <w:rFonts w:hint="eastAsia"/>
        </w:rPr>
      </w:pPr>
      <w:r>
        <w:rPr>
          <w:noProof/>
        </w:rPr>
        <w:drawing>
          <wp:inline distT="0" distB="0" distL="0" distR="0" wp14:anchorId="0555B8FA" wp14:editId="44A600A6">
            <wp:extent cx="5041270" cy="3530159"/>
            <wp:effectExtent l="0" t="0" r="698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41270" cy="353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028C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B0E4B7" w14:textId="77777777" w:rsidR="00EA14D5" w:rsidRDefault="00EA14D5" w:rsidP="00B21232">
      <w:r>
        <w:separator/>
      </w:r>
    </w:p>
  </w:endnote>
  <w:endnote w:type="continuationSeparator" w:id="0">
    <w:p w14:paraId="28998560" w14:textId="77777777" w:rsidR="00EA14D5" w:rsidRDefault="00EA14D5" w:rsidP="00B212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344B16" w14:textId="77777777" w:rsidR="00EA14D5" w:rsidRDefault="00EA14D5" w:rsidP="00B21232">
      <w:r>
        <w:separator/>
      </w:r>
    </w:p>
  </w:footnote>
  <w:footnote w:type="continuationSeparator" w:id="0">
    <w:p w14:paraId="4D3AB6ED" w14:textId="77777777" w:rsidR="00EA14D5" w:rsidRDefault="00EA14D5" w:rsidP="00B212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tTQ2NgPShqYWxko6SsGpxcWZ+XkgBUa1ACHs8FgsAAAA"/>
  </w:docVars>
  <w:rsids>
    <w:rsidRoot w:val="00F254AA"/>
    <w:rsid w:val="00446B94"/>
    <w:rsid w:val="005A3BE1"/>
    <w:rsid w:val="00664634"/>
    <w:rsid w:val="007028C6"/>
    <w:rsid w:val="00B02091"/>
    <w:rsid w:val="00B21232"/>
    <w:rsid w:val="00BA4E43"/>
    <w:rsid w:val="00CD7FD0"/>
    <w:rsid w:val="00DF2BC1"/>
    <w:rsid w:val="00EA14D5"/>
    <w:rsid w:val="00F25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4971BD"/>
  <w15:chartTrackingRefBased/>
  <w15:docId w15:val="{A8652F17-45C7-4217-86F9-697FD05CD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2BC1"/>
    <w:pPr>
      <w:widowControl w:val="0"/>
      <w:jc w:val="both"/>
    </w:pPr>
    <w:rPr>
      <w:rFonts w:ascii="Times New Roman" w:eastAsia="宋体" w:hAnsi="Times New Roman"/>
    </w:rPr>
  </w:style>
  <w:style w:type="paragraph" w:styleId="1">
    <w:name w:val="heading 1"/>
    <w:basedOn w:val="a"/>
    <w:next w:val="a"/>
    <w:link w:val="10"/>
    <w:uiPriority w:val="9"/>
    <w:qFormat/>
    <w:rsid w:val="00DF2BC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DF2BC1"/>
    <w:pPr>
      <w:keepNext/>
      <w:keepLines/>
      <w:spacing w:before="260" w:after="260" w:line="416" w:lineRule="auto"/>
      <w:outlineLvl w:val="1"/>
    </w:pPr>
    <w:rPr>
      <w:rFonts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F2BC1"/>
    <w:rPr>
      <w:rFonts w:ascii="Times New Roman" w:eastAsia="宋体" w:hAnsi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DF2BC1"/>
    <w:rPr>
      <w:rFonts w:ascii="Times New Roman" w:eastAsia="宋体" w:hAnsi="Times New Roman" w:cstheme="majorBidi"/>
      <w:b/>
      <w:bCs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B212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21232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2123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21232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心 初</dc:creator>
  <cp:keywords/>
  <dc:description/>
  <cp:lastModifiedBy>心 初</cp:lastModifiedBy>
  <cp:revision>3</cp:revision>
  <dcterms:created xsi:type="dcterms:W3CDTF">2021-04-01T14:02:00Z</dcterms:created>
  <dcterms:modified xsi:type="dcterms:W3CDTF">2021-04-01T14:46:00Z</dcterms:modified>
</cp:coreProperties>
</file>